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C11F9" w14:textId="77777777" w:rsidR="00637171" w:rsidRPr="005A4FA2" w:rsidRDefault="00637171" w:rsidP="00637171">
      <w:pPr>
        <w:spacing w:after="0" w:line="240" w:lineRule="auto"/>
        <w:rPr>
          <w:b/>
        </w:rPr>
      </w:pPr>
      <w:r w:rsidRPr="005A4FA2">
        <w:rPr>
          <w:b/>
        </w:rPr>
        <w:t>Out of Scope</w:t>
      </w:r>
    </w:p>
    <w:p w14:paraId="609A7CC2" w14:textId="77777777" w:rsidR="00637171" w:rsidRDefault="00637171" w:rsidP="00637171">
      <w:pPr>
        <w:spacing w:after="0" w:line="240" w:lineRule="auto"/>
      </w:pPr>
    </w:p>
    <w:p w14:paraId="21B11B16" w14:textId="77777777" w:rsidR="00637171" w:rsidRDefault="00637171" w:rsidP="00DF74E5">
      <w:pPr>
        <w:pStyle w:val="ListParagraph"/>
        <w:numPr>
          <w:ilvl w:val="0"/>
          <w:numId w:val="2"/>
        </w:numPr>
        <w:spacing w:after="0" w:line="240" w:lineRule="auto"/>
      </w:pPr>
      <w:r>
        <w:t>Building a mobile application</w:t>
      </w:r>
    </w:p>
    <w:p w14:paraId="2268D118" w14:textId="77777777" w:rsidR="00DF74E5" w:rsidRDefault="00DF74E5" w:rsidP="00DF74E5">
      <w:pPr>
        <w:pStyle w:val="ListParagraph"/>
        <w:spacing w:after="0" w:line="240" w:lineRule="auto"/>
      </w:pPr>
    </w:p>
    <w:p w14:paraId="2A2A3EBE" w14:textId="77777777" w:rsidR="00637171" w:rsidRDefault="00637171" w:rsidP="006029E0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Remittances </w:t>
      </w:r>
      <w:r w:rsidR="005879EF">
        <w:t xml:space="preserve"> </w:t>
      </w:r>
    </w:p>
    <w:p w14:paraId="31B5BB44" w14:textId="77777777" w:rsidR="005879EF" w:rsidRPr="005879EF" w:rsidRDefault="005879EF" w:rsidP="005879EF">
      <w:pPr>
        <w:pStyle w:val="ListParagraph"/>
        <w:rPr>
          <w:color w:val="0070C0"/>
        </w:rPr>
      </w:pPr>
    </w:p>
    <w:p w14:paraId="23DDFB0B" w14:textId="77777777" w:rsidR="005879EF" w:rsidRPr="005879EF" w:rsidRDefault="005879EF" w:rsidP="006029E0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 w:rsidRPr="005879EF">
        <w:rPr>
          <w:color w:val="0070C0"/>
        </w:rPr>
        <w:t>Debit Card Transaction</w:t>
      </w:r>
    </w:p>
    <w:p w14:paraId="15F49896" w14:textId="77777777" w:rsidR="005879EF" w:rsidRPr="005879EF" w:rsidRDefault="005879EF" w:rsidP="005879EF">
      <w:pPr>
        <w:pStyle w:val="ListParagraph"/>
        <w:rPr>
          <w:color w:val="0070C0"/>
        </w:rPr>
      </w:pPr>
    </w:p>
    <w:p w14:paraId="638E5FD2" w14:textId="77777777" w:rsidR="005879EF" w:rsidRPr="005879EF" w:rsidRDefault="005879EF" w:rsidP="006029E0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 w:rsidRPr="005879EF">
        <w:rPr>
          <w:color w:val="0070C0"/>
        </w:rPr>
        <w:t xml:space="preserve">Other Investments </w:t>
      </w:r>
    </w:p>
    <w:p w14:paraId="67FEF75E" w14:textId="77777777" w:rsidR="005879EF" w:rsidRPr="005879EF" w:rsidRDefault="005879EF" w:rsidP="005879EF">
      <w:pPr>
        <w:pStyle w:val="ListParagraph"/>
        <w:rPr>
          <w:color w:val="0070C0"/>
        </w:rPr>
      </w:pPr>
    </w:p>
    <w:p w14:paraId="3B64C98F" w14:textId="77777777" w:rsidR="005879EF" w:rsidRPr="005879EF" w:rsidRDefault="005879EF" w:rsidP="006029E0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 w:rsidRPr="005879EF">
        <w:rPr>
          <w:color w:val="0070C0"/>
        </w:rPr>
        <w:t>Fixed Deposits</w:t>
      </w:r>
    </w:p>
    <w:p w14:paraId="249548D2" w14:textId="77777777" w:rsidR="005879EF" w:rsidRPr="005879EF" w:rsidRDefault="005879EF" w:rsidP="005879EF">
      <w:pPr>
        <w:pStyle w:val="ListParagraph"/>
        <w:rPr>
          <w:color w:val="0070C0"/>
        </w:rPr>
      </w:pPr>
    </w:p>
    <w:p w14:paraId="0E1759EA" w14:textId="77777777" w:rsidR="005879EF" w:rsidRDefault="005879EF" w:rsidP="006029E0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 w:rsidRPr="005879EF">
        <w:rPr>
          <w:color w:val="0070C0"/>
        </w:rPr>
        <w:t xml:space="preserve">CRM </w:t>
      </w:r>
    </w:p>
    <w:p w14:paraId="30E10D46" w14:textId="77777777" w:rsidR="005879EF" w:rsidRPr="005879EF" w:rsidRDefault="005879EF" w:rsidP="005879EF">
      <w:pPr>
        <w:pStyle w:val="ListParagraph"/>
        <w:rPr>
          <w:color w:val="0070C0"/>
        </w:rPr>
      </w:pPr>
    </w:p>
    <w:p w14:paraId="44C6F0CD" w14:textId="77777777" w:rsidR="005879EF" w:rsidRDefault="005879EF" w:rsidP="006029E0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>
        <w:rPr>
          <w:color w:val="0070C0"/>
        </w:rPr>
        <w:t>SMS notifications</w:t>
      </w:r>
    </w:p>
    <w:p w14:paraId="1F10AF0F" w14:textId="77777777" w:rsidR="005879EF" w:rsidRPr="005879EF" w:rsidRDefault="005879EF" w:rsidP="005879EF">
      <w:pPr>
        <w:pStyle w:val="ListParagraph"/>
        <w:rPr>
          <w:color w:val="0070C0"/>
        </w:rPr>
      </w:pPr>
    </w:p>
    <w:p w14:paraId="5E1889F8" w14:textId="77777777" w:rsidR="005879EF" w:rsidRDefault="005879EF" w:rsidP="006029E0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>
        <w:rPr>
          <w:color w:val="0070C0"/>
        </w:rPr>
        <w:t>Linking other Bank Accounts</w:t>
      </w:r>
    </w:p>
    <w:p w14:paraId="6E71DFC9" w14:textId="77777777" w:rsidR="00580747" w:rsidRPr="00580747" w:rsidRDefault="00580747" w:rsidP="00580747">
      <w:pPr>
        <w:pStyle w:val="ListParagraph"/>
        <w:rPr>
          <w:color w:val="0070C0"/>
        </w:rPr>
      </w:pPr>
    </w:p>
    <w:p w14:paraId="21A3030E" w14:textId="77777777" w:rsidR="00637171" w:rsidRDefault="00580747" w:rsidP="00580747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</w:rPr>
      </w:pPr>
      <w:r>
        <w:rPr>
          <w:color w:val="0070C0"/>
        </w:rPr>
        <w:t>No instant transfer of funds to other account.</w:t>
      </w:r>
    </w:p>
    <w:p w14:paraId="05B8EC42" w14:textId="77777777" w:rsidR="00580747" w:rsidRPr="00580747" w:rsidRDefault="00580747" w:rsidP="00580747">
      <w:pPr>
        <w:pStyle w:val="ListParagraph"/>
        <w:rPr>
          <w:rStyle w:val="eop"/>
          <w:color w:val="0070C0"/>
        </w:rPr>
      </w:pPr>
    </w:p>
    <w:p w14:paraId="224C4DFC" w14:textId="77777777" w:rsidR="00580747" w:rsidRDefault="00580747" w:rsidP="00580747">
      <w:pPr>
        <w:spacing w:after="0" w:line="240" w:lineRule="auto"/>
        <w:rPr>
          <w:rStyle w:val="eop"/>
          <w:color w:val="0070C0"/>
        </w:rPr>
      </w:pPr>
    </w:p>
    <w:p w14:paraId="64588440" w14:textId="77777777" w:rsidR="00C82B39" w:rsidRDefault="005879EF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  <w:r>
        <w:rPr>
          <w:rStyle w:val="eop"/>
          <w:rFonts w:ascii="Calibri" w:eastAsia="Times New Roman" w:hAnsi="Calibri" w:cs="Segoe UI"/>
          <w:b/>
          <w:noProof/>
          <w:lang w:eastAsia="en-IN"/>
        </w:rPr>
        <w:drawing>
          <wp:anchor distT="0" distB="0" distL="114300" distR="114300" simplePos="0" relativeHeight="251656192" behindDoc="1" locked="0" layoutInCell="1" allowOverlap="1" wp14:anchorId="06AE612F" wp14:editId="6AD2FA59">
            <wp:simplePos x="0" y="0"/>
            <wp:positionH relativeFrom="column">
              <wp:posOffset>0</wp:posOffset>
            </wp:positionH>
            <wp:positionV relativeFrom="paragraph">
              <wp:posOffset>246380</wp:posOffset>
            </wp:positionV>
            <wp:extent cx="5715000" cy="2209800"/>
            <wp:effectExtent l="0" t="0" r="0" b="0"/>
            <wp:wrapTight wrapText="bothSides">
              <wp:wrapPolygon edited="0">
                <wp:start x="0" y="0"/>
                <wp:lineTo x="0" y="21414"/>
                <wp:lineTo x="21528" y="21414"/>
                <wp:lineTo x="2152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74E5" w:rsidRPr="00DF74E5">
        <w:rPr>
          <w:rStyle w:val="eop"/>
          <w:rFonts w:ascii="Calibri" w:eastAsia="Times New Roman" w:hAnsi="Calibri" w:cs="Segoe UI"/>
          <w:b/>
          <w:lang w:eastAsia="en-IN"/>
        </w:rPr>
        <w:t>4.2 User Login</w:t>
      </w:r>
    </w:p>
    <w:p w14:paraId="32D684EF" w14:textId="77777777" w:rsidR="002A6452" w:rsidRDefault="005879EF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  <w:r>
        <w:rPr>
          <w:rStyle w:val="eop"/>
          <w:rFonts w:ascii="Calibri" w:eastAsia="Times New Roman" w:hAnsi="Calibri" w:cs="Segoe UI"/>
          <w:b/>
          <w:lang w:eastAsia="en-I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8234"/>
      </w:tblGrid>
      <w:tr w:rsidR="002A6452" w14:paraId="32FD533A" w14:textId="77777777" w:rsidTr="002C5B3F">
        <w:tc>
          <w:tcPr>
            <w:tcW w:w="1008" w:type="dxa"/>
            <w:shd w:val="clear" w:color="auto" w:fill="B8CCE4" w:themeFill="accent1" w:themeFillTint="66"/>
          </w:tcPr>
          <w:p w14:paraId="6AB69E10" w14:textId="77777777" w:rsidR="002A6452" w:rsidRPr="002A6452" w:rsidRDefault="002A6452" w:rsidP="00C82B39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Step #</w:t>
            </w:r>
          </w:p>
        </w:tc>
        <w:tc>
          <w:tcPr>
            <w:tcW w:w="8234" w:type="dxa"/>
            <w:shd w:val="clear" w:color="auto" w:fill="B8CCE4" w:themeFill="accent1" w:themeFillTint="66"/>
          </w:tcPr>
          <w:p w14:paraId="7ADAB276" w14:textId="77777777" w:rsidR="002A6452" w:rsidRPr="002A6452" w:rsidRDefault="002A6452" w:rsidP="00C82B39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2A6452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Process</w:t>
            </w:r>
          </w:p>
        </w:tc>
      </w:tr>
      <w:tr w:rsidR="002A6452" w14:paraId="71920306" w14:textId="77777777" w:rsidTr="002A6452">
        <w:tc>
          <w:tcPr>
            <w:tcW w:w="1008" w:type="dxa"/>
          </w:tcPr>
          <w:p w14:paraId="3B6EA360" w14:textId="77777777" w:rsidR="002A6452" w:rsidRP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 w:rsidRPr="002A6452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1.0</w:t>
            </w:r>
          </w:p>
        </w:tc>
        <w:tc>
          <w:tcPr>
            <w:tcW w:w="8234" w:type="dxa"/>
          </w:tcPr>
          <w:p w14:paraId="1E7E6268" w14:textId="77777777" w:rsidR="002A6452" w:rsidRP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lang w:eastAsia="en-IN"/>
              </w:rPr>
            </w:pPr>
            <w:r w:rsidRPr="002A6452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User clicked on login button/link</w:t>
            </w:r>
          </w:p>
        </w:tc>
      </w:tr>
      <w:tr w:rsidR="002A6452" w14:paraId="6562D19A" w14:textId="77777777" w:rsidTr="002A6452">
        <w:tc>
          <w:tcPr>
            <w:tcW w:w="1008" w:type="dxa"/>
          </w:tcPr>
          <w:p w14:paraId="098AF5D1" w14:textId="77777777" w:rsidR="002A6452" w:rsidRP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2.0</w:t>
            </w:r>
          </w:p>
        </w:tc>
        <w:tc>
          <w:tcPr>
            <w:tcW w:w="8234" w:type="dxa"/>
          </w:tcPr>
          <w:p w14:paraId="3305177C" w14:textId="77777777" w:rsidR="002A6452" w:rsidRP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gin Page is displayed</w:t>
            </w:r>
          </w:p>
        </w:tc>
      </w:tr>
      <w:tr w:rsidR="002A6452" w14:paraId="5CA1C9EB" w14:textId="77777777" w:rsidTr="002A6452">
        <w:tc>
          <w:tcPr>
            <w:tcW w:w="1008" w:type="dxa"/>
          </w:tcPr>
          <w:p w14:paraId="1B0FEDD2" w14:textId="77777777" w:rsid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0</w:t>
            </w:r>
          </w:p>
        </w:tc>
        <w:tc>
          <w:tcPr>
            <w:tcW w:w="8234" w:type="dxa"/>
          </w:tcPr>
          <w:p w14:paraId="4D2341D8" w14:textId="77777777" w:rsid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User enters User </w:t>
            </w:r>
            <w:r w:rsidR="0015171C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Id, 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Password</w:t>
            </w:r>
            <w:r w:rsidR="0015171C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and clicks Sign On button</w:t>
            </w:r>
          </w:p>
        </w:tc>
      </w:tr>
      <w:tr w:rsidR="002A6452" w14:paraId="22C97F53" w14:textId="77777777" w:rsidTr="002A6452">
        <w:tc>
          <w:tcPr>
            <w:tcW w:w="1008" w:type="dxa"/>
          </w:tcPr>
          <w:p w14:paraId="45CC1D07" w14:textId="77777777" w:rsidR="002A6452" w:rsidRDefault="002A6452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</w:t>
            </w:r>
            <w:r w:rsidR="0015171C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0.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1</w:t>
            </w:r>
          </w:p>
        </w:tc>
        <w:tc>
          <w:tcPr>
            <w:tcW w:w="8234" w:type="dxa"/>
          </w:tcPr>
          <w:p w14:paraId="42827B85" w14:textId="77777777" w:rsidR="002A6452" w:rsidRDefault="0015171C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System validation for correct credentials </w:t>
            </w:r>
          </w:p>
        </w:tc>
      </w:tr>
      <w:tr w:rsidR="0015171C" w14:paraId="66A9F57B" w14:textId="77777777" w:rsidTr="002A6452">
        <w:tc>
          <w:tcPr>
            <w:tcW w:w="1008" w:type="dxa"/>
          </w:tcPr>
          <w:p w14:paraId="27265D1C" w14:textId="77777777" w:rsidR="0015171C" w:rsidRDefault="0015171C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0.1.1</w:t>
            </w:r>
          </w:p>
        </w:tc>
        <w:tc>
          <w:tcPr>
            <w:tcW w:w="8234" w:type="dxa"/>
          </w:tcPr>
          <w:p w14:paraId="05CEB95E" w14:textId="77777777" w:rsidR="0015171C" w:rsidRDefault="0015171C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If validation is passed, Account details page is displayed for further action. </w:t>
            </w:r>
          </w:p>
        </w:tc>
      </w:tr>
      <w:tr w:rsidR="0015171C" w14:paraId="71EDFBFC" w14:textId="77777777" w:rsidTr="002A6452">
        <w:tc>
          <w:tcPr>
            <w:tcW w:w="1008" w:type="dxa"/>
          </w:tcPr>
          <w:p w14:paraId="213B6194" w14:textId="77777777" w:rsidR="0015171C" w:rsidRDefault="0015171C" w:rsidP="0015171C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0.1.2</w:t>
            </w:r>
          </w:p>
        </w:tc>
        <w:tc>
          <w:tcPr>
            <w:tcW w:w="8234" w:type="dxa"/>
          </w:tcPr>
          <w:p w14:paraId="7E1B21D6" w14:textId="77777777" w:rsidR="0015171C" w:rsidRDefault="0015171C" w:rsidP="0015171C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If validation failed, user is on same login page with 2 more option (back to 3.0) </w:t>
            </w:r>
            <w:r w:rsidR="008B653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with Msg.</w:t>
            </w:r>
          </w:p>
        </w:tc>
      </w:tr>
      <w:tr w:rsidR="0015171C" w14:paraId="4F1B06AE" w14:textId="77777777" w:rsidTr="002A6452">
        <w:tc>
          <w:tcPr>
            <w:tcW w:w="1008" w:type="dxa"/>
          </w:tcPr>
          <w:p w14:paraId="51E8EC74" w14:textId="77777777" w:rsidR="0015171C" w:rsidRDefault="0015171C" w:rsidP="0015171C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1</w:t>
            </w:r>
          </w:p>
        </w:tc>
        <w:tc>
          <w:tcPr>
            <w:tcW w:w="8234" w:type="dxa"/>
          </w:tcPr>
          <w:p w14:paraId="6FC40C5C" w14:textId="77777777" w:rsidR="0015171C" w:rsidRDefault="0015171C" w:rsidP="0015171C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Forgot User ID / Password? Link is clicked; Password maintenance page is opened. </w:t>
            </w:r>
          </w:p>
        </w:tc>
      </w:tr>
      <w:tr w:rsidR="0015171C" w14:paraId="246967C4" w14:textId="77777777" w:rsidTr="002A6452">
        <w:tc>
          <w:tcPr>
            <w:tcW w:w="1008" w:type="dxa"/>
          </w:tcPr>
          <w:p w14:paraId="5ADC125B" w14:textId="77777777" w:rsidR="0015171C" w:rsidRDefault="0015171C" w:rsidP="0015171C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2</w:t>
            </w:r>
          </w:p>
        </w:tc>
        <w:tc>
          <w:tcPr>
            <w:tcW w:w="8234" w:type="dxa"/>
          </w:tcPr>
          <w:p w14:paraId="47B92265" w14:textId="77777777" w:rsidR="0015171C" w:rsidRDefault="0015171C" w:rsidP="0015171C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Register for online Access; Link is clicked; Online Access Request page is opened. </w:t>
            </w:r>
          </w:p>
        </w:tc>
      </w:tr>
    </w:tbl>
    <w:p w14:paraId="7ABE9354" w14:textId="77777777" w:rsidR="002A6452" w:rsidRDefault="002A6452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</w:p>
    <w:tbl>
      <w:tblPr>
        <w:tblStyle w:val="TableGrid"/>
        <w:tblW w:w="9649" w:type="dxa"/>
        <w:tblLook w:val="04A0" w:firstRow="1" w:lastRow="0" w:firstColumn="1" w:lastColumn="0" w:noHBand="0" w:noVBand="1"/>
      </w:tblPr>
      <w:tblGrid>
        <w:gridCol w:w="1368"/>
        <w:gridCol w:w="7384"/>
        <w:gridCol w:w="897"/>
      </w:tblGrid>
      <w:tr w:rsidR="008B6533" w:rsidRPr="008B6533" w14:paraId="41065728" w14:textId="77777777" w:rsidTr="00580747">
        <w:tc>
          <w:tcPr>
            <w:tcW w:w="1368" w:type="dxa"/>
            <w:shd w:val="clear" w:color="auto" w:fill="B8CCE4" w:themeFill="accent1" w:themeFillTint="66"/>
          </w:tcPr>
          <w:p w14:paraId="7C270881" w14:textId="77777777" w:rsidR="008B6533" w:rsidRPr="008B6533" w:rsidRDefault="008B6533" w:rsidP="00C82B39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8B6533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lastRenderedPageBreak/>
              <w:t>Br #</w:t>
            </w:r>
          </w:p>
        </w:tc>
        <w:tc>
          <w:tcPr>
            <w:tcW w:w="7384" w:type="dxa"/>
            <w:shd w:val="clear" w:color="auto" w:fill="B8CCE4" w:themeFill="accent1" w:themeFillTint="66"/>
          </w:tcPr>
          <w:p w14:paraId="007E3AF9" w14:textId="77777777" w:rsidR="008B6533" w:rsidRPr="008B6533" w:rsidRDefault="008B6533" w:rsidP="00C82B39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8B6533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Business Requirement</w:t>
            </w:r>
          </w:p>
        </w:tc>
        <w:tc>
          <w:tcPr>
            <w:tcW w:w="897" w:type="dxa"/>
            <w:shd w:val="clear" w:color="auto" w:fill="B8CCE4" w:themeFill="accent1" w:themeFillTint="66"/>
          </w:tcPr>
          <w:p w14:paraId="05A90A8C" w14:textId="77777777" w:rsidR="008B6533" w:rsidRPr="008B6533" w:rsidRDefault="008B6533" w:rsidP="00C82B39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8B6533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Priority</w:t>
            </w:r>
          </w:p>
        </w:tc>
      </w:tr>
      <w:tr w:rsidR="008B6533" w:rsidRPr="008B6533" w14:paraId="563E60B0" w14:textId="77777777" w:rsidTr="00580747">
        <w:tc>
          <w:tcPr>
            <w:tcW w:w="1368" w:type="dxa"/>
          </w:tcPr>
          <w:p w14:paraId="2B4A64A5" w14:textId="77777777" w:rsidR="008B6533" w:rsidRPr="008B6533" w:rsidRDefault="00580747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8B6533" w:rsidRPr="008B653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2</w:t>
            </w:r>
            <w:r w:rsidR="008B653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.0</w:t>
            </w:r>
          </w:p>
        </w:tc>
        <w:tc>
          <w:tcPr>
            <w:tcW w:w="7384" w:type="dxa"/>
          </w:tcPr>
          <w:p w14:paraId="6003D0A0" w14:textId="77777777" w:rsidR="008B6533" w:rsidRPr="008B6533" w:rsidRDefault="008B6533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Assumption: User is on Login Page.</w:t>
            </w:r>
          </w:p>
        </w:tc>
        <w:tc>
          <w:tcPr>
            <w:tcW w:w="897" w:type="dxa"/>
          </w:tcPr>
          <w:p w14:paraId="0D677D4B" w14:textId="77777777" w:rsidR="008B6533" w:rsidRPr="008B6533" w:rsidRDefault="008B6533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</w:p>
        </w:tc>
      </w:tr>
      <w:tr w:rsidR="008B6533" w:rsidRPr="008B6533" w14:paraId="40DD2F93" w14:textId="77777777" w:rsidTr="00580747">
        <w:tc>
          <w:tcPr>
            <w:tcW w:w="1368" w:type="dxa"/>
          </w:tcPr>
          <w:p w14:paraId="321033DA" w14:textId="77777777" w:rsidR="008B6533" w:rsidRPr="008B6533" w:rsidRDefault="00580747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2.1</w:t>
            </w:r>
          </w:p>
        </w:tc>
        <w:tc>
          <w:tcPr>
            <w:tcW w:w="7384" w:type="dxa"/>
          </w:tcPr>
          <w:p w14:paraId="32A20BF6" w14:textId="77777777" w:rsidR="008B6533" w:rsidRDefault="008B6533" w:rsidP="002C5B3F">
            <w:pPr>
              <w:pStyle w:val="ListParagraph"/>
              <w:numPr>
                <w:ilvl w:val="0"/>
                <w:numId w:val="12"/>
              </w:numPr>
              <w:ind w:left="246" w:hanging="270"/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User has 2 input section both are required fields. </w:t>
            </w:r>
            <w:r w:rsidRP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Before clicking </w:t>
            </w:r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Sign </w:t>
            </w:r>
            <w:proofErr w:type="gramStart"/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On</w:t>
            </w:r>
            <w:proofErr w:type="gramEnd"/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</w:t>
            </w:r>
            <w:r w:rsidRP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utton</w:t>
            </w:r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. </w:t>
            </w:r>
          </w:p>
          <w:p w14:paraId="0DB1A713" w14:textId="77777777" w:rsidR="002C5B3F" w:rsidRPr="002C5B3F" w:rsidRDefault="002C5B3F" w:rsidP="002C5B3F">
            <w:pPr>
              <w:pStyle w:val="ListParagraph"/>
              <w:numPr>
                <w:ilvl w:val="0"/>
                <w:numId w:val="12"/>
              </w:numPr>
              <w:ind w:left="246" w:hanging="270"/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Two clickable links for Forgot User Id/ Password? &amp; Register for online Access </w:t>
            </w:r>
          </w:p>
        </w:tc>
        <w:tc>
          <w:tcPr>
            <w:tcW w:w="897" w:type="dxa"/>
            <w:vAlign w:val="center"/>
          </w:tcPr>
          <w:p w14:paraId="73633B0C" w14:textId="77777777" w:rsidR="008B6533" w:rsidRPr="008B6533" w:rsidRDefault="00617B59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2C5B3F" w:rsidRPr="008B6533" w14:paraId="30AEA00A" w14:textId="77777777" w:rsidTr="00580747">
        <w:tc>
          <w:tcPr>
            <w:tcW w:w="1368" w:type="dxa"/>
          </w:tcPr>
          <w:p w14:paraId="0076E9C1" w14:textId="77777777" w:rsidR="002C5B3F" w:rsidRDefault="00580747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2.1.0</w:t>
            </w:r>
          </w:p>
        </w:tc>
        <w:tc>
          <w:tcPr>
            <w:tcW w:w="7384" w:type="dxa"/>
          </w:tcPr>
          <w:p w14:paraId="6CF2524C" w14:textId="77777777" w:rsidR="002C5B3F" w:rsidRPr="002C5B3F" w:rsidRDefault="002C5B3F" w:rsidP="002C5B3F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User Clicks on Si</w:t>
            </w:r>
            <w:r w:rsidR="00617B59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g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n </w:t>
            </w:r>
            <w:proofErr w:type="gram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On</w:t>
            </w:r>
            <w:proofErr w:type="gram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Button</w:t>
            </w:r>
          </w:p>
        </w:tc>
        <w:tc>
          <w:tcPr>
            <w:tcW w:w="897" w:type="dxa"/>
            <w:vAlign w:val="center"/>
          </w:tcPr>
          <w:p w14:paraId="274C2EDD" w14:textId="77777777" w:rsidR="002C5B3F" w:rsidRPr="008B6533" w:rsidRDefault="00617B59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2C5B3F" w:rsidRPr="008B6533" w14:paraId="08C230ED" w14:textId="77777777" w:rsidTr="00580747">
        <w:tc>
          <w:tcPr>
            <w:tcW w:w="1368" w:type="dxa"/>
          </w:tcPr>
          <w:p w14:paraId="363E6B9C" w14:textId="77777777" w:rsidR="002C5B3F" w:rsidRDefault="00580747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2C5B3F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2.1.0.1</w:t>
            </w:r>
          </w:p>
        </w:tc>
        <w:tc>
          <w:tcPr>
            <w:tcW w:w="7384" w:type="dxa"/>
          </w:tcPr>
          <w:p w14:paraId="13B3208F" w14:textId="77777777" w:rsidR="002C5B3F" w:rsidRDefault="002C5B3F" w:rsidP="002C5B3F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System Validation on Both fields enter, </w:t>
            </w:r>
          </w:p>
          <w:p w14:paraId="59F4BC1B" w14:textId="77777777" w:rsidR="002C5B3F" w:rsidRDefault="002C5B3F" w:rsidP="002C5B3F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If Failed Error </w:t>
            </w:r>
            <w:proofErr w:type="spell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sg</w:t>
            </w:r>
            <w:proofErr w:type="spell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on Screen to enter User Id and/or Password</w:t>
            </w:r>
          </w:p>
          <w:p w14:paraId="1CE12D74" w14:textId="77777777" w:rsidR="002C5B3F" w:rsidRDefault="002C5B3F" w:rsidP="002C5B3F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If Passed, will check for match in Server</w:t>
            </w:r>
          </w:p>
          <w:p w14:paraId="05998639" w14:textId="77777777" w:rsidR="002C5B3F" w:rsidRDefault="002C5B3F" w:rsidP="002C5B3F">
            <w:pPr>
              <w:pStyle w:val="ListParagraph"/>
              <w:numPr>
                <w:ilvl w:val="0"/>
                <w:numId w:val="13"/>
              </w:num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If Matched: Account Details Page is opened.</w:t>
            </w:r>
          </w:p>
          <w:p w14:paraId="6DBEEC55" w14:textId="77777777" w:rsidR="002C5B3F" w:rsidRDefault="002C5B3F" w:rsidP="002C5B3F">
            <w:pPr>
              <w:pStyle w:val="ListParagraph"/>
              <w:numPr>
                <w:ilvl w:val="0"/>
                <w:numId w:val="13"/>
              </w:num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If Unmatched: Fail Counter is activated for max 3 attempts</w:t>
            </w:r>
          </w:p>
          <w:p w14:paraId="507D587D" w14:textId="77777777" w:rsidR="002C5B3F" w:rsidRDefault="002C5B3F" w:rsidP="002C5B3F">
            <w:pPr>
              <w:pStyle w:val="ListParagraph"/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Error </w:t>
            </w:r>
            <w:proofErr w:type="spell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sg</w:t>
            </w:r>
            <w:proofErr w:type="spell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is flashed on screen to enter current credentials with available attempts. User is back to login page </w:t>
            </w:r>
          </w:p>
        </w:tc>
        <w:tc>
          <w:tcPr>
            <w:tcW w:w="897" w:type="dxa"/>
            <w:vAlign w:val="center"/>
          </w:tcPr>
          <w:p w14:paraId="73B8848E" w14:textId="77777777" w:rsidR="002C5B3F" w:rsidRPr="008B6533" w:rsidRDefault="00617B59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617B59" w:rsidRPr="008B6533" w14:paraId="00B40884" w14:textId="77777777" w:rsidTr="00580747">
        <w:tc>
          <w:tcPr>
            <w:tcW w:w="1368" w:type="dxa"/>
          </w:tcPr>
          <w:p w14:paraId="1CDBB8F6" w14:textId="77777777" w:rsidR="00617B59" w:rsidRDefault="00580747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617B59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2.1.1</w:t>
            </w:r>
          </w:p>
        </w:tc>
        <w:tc>
          <w:tcPr>
            <w:tcW w:w="7384" w:type="dxa"/>
          </w:tcPr>
          <w:p w14:paraId="34536612" w14:textId="77777777" w:rsidR="00617B59" w:rsidRDefault="00617B59" w:rsidP="002C5B3F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User Clicked on Forgot User ID / Password? Link</w:t>
            </w:r>
          </w:p>
        </w:tc>
        <w:tc>
          <w:tcPr>
            <w:tcW w:w="897" w:type="dxa"/>
            <w:vAlign w:val="center"/>
          </w:tcPr>
          <w:p w14:paraId="7E7F9CEC" w14:textId="77777777" w:rsidR="00617B59" w:rsidRDefault="00617B59" w:rsidP="00C82B3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  <w:tr w:rsidR="00617B59" w:rsidRPr="008B6533" w14:paraId="5D193BCF" w14:textId="77777777" w:rsidTr="00580747">
        <w:tc>
          <w:tcPr>
            <w:tcW w:w="1368" w:type="dxa"/>
          </w:tcPr>
          <w:p w14:paraId="15B77052" w14:textId="77777777" w:rsidR="00617B59" w:rsidRDefault="00580747" w:rsidP="00617B5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617B59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2.1.2</w:t>
            </w:r>
          </w:p>
        </w:tc>
        <w:tc>
          <w:tcPr>
            <w:tcW w:w="7384" w:type="dxa"/>
          </w:tcPr>
          <w:p w14:paraId="395CAE64" w14:textId="77777777" w:rsidR="00617B59" w:rsidRDefault="00617B59" w:rsidP="00617B5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User Clicked on Register for online Access Link</w:t>
            </w:r>
          </w:p>
        </w:tc>
        <w:tc>
          <w:tcPr>
            <w:tcW w:w="897" w:type="dxa"/>
            <w:vAlign w:val="center"/>
          </w:tcPr>
          <w:p w14:paraId="339B04F0" w14:textId="77777777" w:rsidR="00617B59" w:rsidRDefault="00617B59" w:rsidP="00617B59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</w:tbl>
    <w:p w14:paraId="2C185F20" w14:textId="77777777" w:rsidR="00580747" w:rsidRDefault="00580747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</w:p>
    <w:p w14:paraId="4391CED6" w14:textId="77777777" w:rsidR="00FE7DEA" w:rsidRDefault="00FE7DEA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  <w:r>
        <w:rPr>
          <w:rStyle w:val="eop"/>
          <w:rFonts w:ascii="Calibri" w:eastAsia="Times New Roman" w:hAnsi="Calibri" w:cs="Segoe UI"/>
          <w:b/>
          <w:lang w:eastAsia="en-IN"/>
        </w:rPr>
        <w:t>4.4. Funds Transfer</w:t>
      </w:r>
    </w:p>
    <w:p w14:paraId="4BB8CC85" w14:textId="77777777" w:rsidR="00974A6D" w:rsidRDefault="00974A6D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  <w:r>
        <w:rPr>
          <w:rStyle w:val="eop"/>
          <w:rFonts w:ascii="Calibri" w:eastAsia="Times New Roman" w:hAnsi="Calibri" w:cs="Segoe UI"/>
          <w:b/>
          <w:noProof/>
          <w:lang w:eastAsia="en-IN"/>
        </w:rPr>
        <w:drawing>
          <wp:inline distT="0" distB="0" distL="0" distR="0" wp14:anchorId="7D4A09D9" wp14:editId="1C68C5B1">
            <wp:extent cx="5711825" cy="3728720"/>
            <wp:effectExtent l="0" t="0" r="317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825" cy="372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8324"/>
      </w:tblGrid>
      <w:tr w:rsidR="00974A6D" w14:paraId="135A291E" w14:textId="77777777" w:rsidTr="00974A6D">
        <w:tc>
          <w:tcPr>
            <w:tcW w:w="918" w:type="dxa"/>
          </w:tcPr>
          <w:p w14:paraId="0B8AEFEC" w14:textId="77777777" w:rsidR="00974A6D" w:rsidRPr="002A6452" w:rsidRDefault="00974A6D" w:rsidP="00397BD5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Step #</w:t>
            </w:r>
          </w:p>
        </w:tc>
        <w:tc>
          <w:tcPr>
            <w:tcW w:w="8324" w:type="dxa"/>
          </w:tcPr>
          <w:p w14:paraId="6C22EFE6" w14:textId="77777777" w:rsidR="00974A6D" w:rsidRPr="002A6452" w:rsidRDefault="00974A6D" w:rsidP="00397BD5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2A6452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Process</w:t>
            </w:r>
          </w:p>
        </w:tc>
      </w:tr>
      <w:tr w:rsidR="00974A6D" w14:paraId="0AF26A22" w14:textId="77777777" w:rsidTr="00974A6D">
        <w:tc>
          <w:tcPr>
            <w:tcW w:w="918" w:type="dxa"/>
          </w:tcPr>
          <w:p w14:paraId="04E8205F" w14:textId="77777777" w:rsidR="00974A6D" w:rsidRPr="002A6452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 w:rsidRPr="002A6452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1.0</w:t>
            </w:r>
          </w:p>
        </w:tc>
        <w:tc>
          <w:tcPr>
            <w:tcW w:w="8324" w:type="dxa"/>
          </w:tcPr>
          <w:p w14:paraId="582E8007" w14:textId="77777777" w:rsidR="00974A6D" w:rsidRPr="002A6452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lang w:eastAsia="en-IN"/>
              </w:rPr>
            </w:pPr>
            <w:r w:rsidRPr="002A6452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User clicked on 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Funds Transfer </w:t>
            </w:r>
            <w:r w:rsidRPr="002A6452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utton/link</w:t>
            </w:r>
          </w:p>
        </w:tc>
      </w:tr>
      <w:tr w:rsidR="00974A6D" w14:paraId="0C9375A8" w14:textId="77777777" w:rsidTr="00974A6D">
        <w:tc>
          <w:tcPr>
            <w:tcW w:w="918" w:type="dxa"/>
          </w:tcPr>
          <w:p w14:paraId="10DE48CF" w14:textId="77777777" w:rsidR="00974A6D" w:rsidRPr="002A6452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2.0</w:t>
            </w:r>
          </w:p>
        </w:tc>
        <w:tc>
          <w:tcPr>
            <w:tcW w:w="8324" w:type="dxa"/>
          </w:tcPr>
          <w:p w14:paraId="3A9BF85A" w14:textId="77777777" w:rsidR="00974A6D" w:rsidRPr="002A6452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Fund Transfer Page is displayed</w:t>
            </w:r>
          </w:p>
        </w:tc>
      </w:tr>
      <w:tr w:rsidR="00974A6D" w14:paraId="03A62F8B" w14:textId="77777777" w:rsidTr="00974A6D">
        <w:tc>
          <w:tcPr>
            <w:tcW w:w="918" w:type="dxa"/>
          </w:tcPr>
          <w:p w14:paraId="10156329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0</w:t>
            </w:r>
          </w:p>
        </w:tc>
        <w:tc>
          <w:tcPr>
            <w:tcW w:w="8324" w:type="dxa"/>
          </w:tcPr>
          <w:p w14:paraId="1F89C70E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Select From available Account (Saving/Checking)</w:t>
            </w:r>
          </w:p>
        </w:tc>
      </w:tr>
      <w:tr w:rsidR="00974A6D" w14:paraId="75E8724C" w14:textId="77777777" w:rsidTr="00974A6D">
        <w:tc>
          <w:tcPr>
            <w:tcW w:w="918" w:type="dxa"/>
          </w:tcPr>
          <w:p w14:paraId="197A979A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1.0</w:t>
            </w:r>
          </w:p>
        </w:tc>
        <w:tc>
          <w:tcPr>
            <w:tcW w:w="8324" w:type="dxa"/>
          </w:tcPr>
          <w:p w14:paraId="0F16B9F4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Data Capturing</w:t>
            </w:r>
          </w:p>
        </w:tc>
      </w:tr>
      <w:tr w:rsidR="00974A6D" w14:paraId="51F366AE" w14:textId="77777777" w:rsidTr="00974A6D">
        <w:tc>
          <w:tcPr>
            <w:tcW w:w="918" w:type="dxa"/>
          </w:tcPr>
          <w:p w14:paraId="7175B156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1.1</w:t>
            </w:r>
          </w:p>
        </w:tc>
        <w:tc>
          <w:tcPr>
            <w:tcW w:w="8324" w:type="dxa"/>
          </w:tcPr>
          <w:p w14:paraId="4B212774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Select To added Account</w:t>
            </w:r>
          </w:p>
        </w:tc>
      </w:tr>
      <w:tr w:rsidR="00974A6D" w14:paraId="301215B2" w14:textId="77777777" w:rsidTr="00974A6D">
        <w:tc>
          <w:tcPr>
            <w:tcW w:w="918" w:type="dxa"/>
          </w:tcPr>
          <w:p w14:paraId="01B6FD60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1.2</w:t>
            </w:r>
          </w:p>
        </w:tc>
        <w:tc>
          <w:tcPr>
            <w:tcW w:w="8324" w:type="dxa"/>
          </w:tcPr>
          <w:p w14:paraId="64230F62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Select Transfer Frequency</w:t>
            </w:r>
          </w:p>
        </w:tc>
      </w:tr>
      <w:tr w:rsidR="00974A6D" w14:paraId="46C90293" w14:textId="77777777" w:rsidTr="00974A6D">
        <w:tc>
          <w:tcPr>
            <w:tcW w:w="918" w:type="dxa"/>
          </w:tcPr>
          <w:p w14:paraId="40D71825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1.3.0</w:t>
            </w:r>
          </w:p>
        </w:tc>
        <w:tc>
          <w:tcPr>
            <w:tcW w:w="8324" w:type="dxa"/>
          </w:tcPr>
          <w:p w14:paraId="16C60C0D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Enter Transfer Amount.</w:t>
            </w:r>
            <w:r w:rsidR="00FF5247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(Force User to enter only numbers, No Blank Cell)</w:t>
            </w:r>
          </w:p>
        </w:tc>
      </w:tr>
      <w:tr w:rsidR="00974A6D" w14:paraId="0658AF9D" w14:textId="77777777" w:rsidTr="00974A6D">
        <w:tc>
          <w:tcPr>
            <w:tcW w:w="918" w:type="dxa"/>
          </w:tcPr>
          <w:p w14:paraId="28748F8E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2</w:t>
            </w:r>
          </w:p>
        </w:tc>
        <w:tc>
          <w:tcPr>
            <w:tcW w:w="8324" w:type="dxa"/>
          </w:tcPr>
          <w:p w14:paraId="1AB3FF5F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Cancel Button: Back to Account Detail Page</w:t>
            </w:r>
          </w:p>
        </w:tc>
      </w:tr>
      <w:tr w:rsidR="00974A6D" w14:paraId="17247000" w14:textId="77777777" w:rsidTr="00974A6D">
        <w:tc>
          <w:tcPr>
            <w:tcW w:w="918" w:type="dxa"/>
          </w:tcPr>
          <w:p w14:paraId="1355D42F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lastRenderedPageBreak/>
              <w:t>3.3</w:t>
            </w:r>
            <w:r w:rsidR="00FF5247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.0</w:t>
            </w:r>
          </w:p>
        </w:tc>
        <w:tc>
          <w:tcPr>
            <w:tcW w:w="8324" w:type="dxa"/>
          </w:tcPr>
          <w:p w14:paraId="5EB9C0C0" w14:textId="77777777" w:rsidR="00974A6D" w:rsidRDefault="00974A6D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Continue Button: Validation for all fields </w:t>
            </w:r>
            <w:r w:rsidR="00FF5247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selected / E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ntered </w:t>
            </w:r>
          </w:p>
        </w:tc>
      </w:tr>
      <w:tr w:rsidR="00FF5247" w14:paraId="644EADF4" w14:textId="77777777" w:rsidTr="00974A6D">
        <w:tc>
          <w:tcPr>
            <w:tcW w:w="918" w:type="dxa"/>
          </w:tcPr>
          <w:p w14:paraId="6BE97934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3.0.0</w:t>
            </w:r>
          </w:p>
        </w:tc>
        <w:tc>
          <w:tcPr>
            <w:tcW w:w="8324" w:type="dxa"/>
          </w:tcPr>
          <w:p w14:paraId="76DBAB7C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Check Available Balance and Condition set by Bank on Minimum Balance</w:t>
            </w:r>
          </w:p>
        </w:tc>
      </w:tr>
      <w:tr w:rsidR="00FF5247" w14:paraId="3284D9B6" w14:textId="77777777" w:rsidTr="00974A6D">
        <w:tc>
          <w:tcPr>
            <w:tcW w:w="918" w:type="dxa"/>
          </w:tcPr>
          <w:p w14:paraId="397457DC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3.0.1</w:t>
            </w:r>
          </w:p>
        </w:tc>
        <w:tc>
          <w:tcPr>
            <w:tcW w:w="8324" w:type="dxa"/>
          </w:tcPr>
          <w:p w14:paraId="3F5B742E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If Passed Execute Transfer and Flash </w:t>
            </w:r>
            <w:proofErr w:type="spell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sg</w:t>
            </w:r>
            <w:proofErr w:type="spell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“Transfer Successful”</w:t>
            </w:r>
          </w:p>
        </w:tc>
      </w:tr>
      <w:tr w:rsidR="00FF5247" w14:paraId="74CDD86D" w14:textId="77777777" w:rsidTr="00974A6D">
        <w:tc>
          <w:tcPr>
            <w:tcW w:w="918" w:type="dxa"/>
          </w:tcPr>
          <w:p w14:paraId="2DA0DC28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3.0.2</w:t>
            </w:r>
          </w:p>
        </w:tc>
        <w:tc>
          <w:tcPr>
            <w:tcW w:w="8324" w:type="dxa"/>
          </w:tcPr>
          <w:p w14:paraId="0F2AB77C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If Failed, Back to Fund Transfer Page and Flash </w:t>
            </w:r>
            <w:proofErr w:type="spell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sg</w:t>
            </w:r>
            <w:proofErr w:type="spell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with </w:t>
            </w:r>
            <w:proofErr w:type="gram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appropriate  msg.</w:t>
            </w:r>
            <w:proofErr w:type="gram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</w:t>
            </w:r>
          </w:p>
        </w:tc>
      </w:tr>
      <w:tr w:rsidR="00FF5247" w14:paraId="669305A8" w14:textId="77777777" w:rsidTr="00974A6D">
        <w:tc>
          <w:tcPr>
            <w:tcW w:w="918" w:type="dxa"/>
          </w:tcPr>
          <w:p w14:paraId="17F4B946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4</w:t>
            </w:r>
          </w:p>
        </w:tc>
        <w:tc>
          <w:tcPr>
            <w:tcW w:w="8324" w:type="dxa"/>
          </w:tcPr>
          <w:p w14:paraId="227466A8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Add Account link: On clicks open Add Account Page.</w:t>
            </w:r>
          </w:p>
        </w:tc>
      </w:tr>
      <w:tr w:rsidR="00FF5247" w14:paraId="49A442CB" w14:textId="77777777" w:rsidTr="00974A6D">
        <w:tc>
          <w:tcPr>
            <w:tcW w:w="918" w:type="dxa"/>
          </w:tcPr>
          <w:p w14:paraId="314CFAF0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3.5</w:t>
            </w:r>
          </w:p>
        </w:tc>
        <w:tc>
          <w:tcPr>
            <w:tcW w:w="8324" w:type="dxa"/>
          </w:tcPr>
          <w:p w14:paraId="71439B28" w14:textId="77777777" w:rsidR="00FF5247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anage Link: Account Manage page to edit or delete fund transfer Accounts.</w:t>
            </w:r>
          </w:p>
        </w:tc>
      </w:tr>
    </w:tbl>
    <w:p w14:paraId="3DA349ED" w14:textId="77777777" w:rsidR="00974A6D" w:rsidRDefault="00974A6D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1188"/>
        <w:gridCol w:w="7203"/>
        <w:gridCol w:w="897"/>
      </w:tblGrid>
      <w:tr w:rsidR="00FF5247" w:rsidRPr="008B6533" w14:paraId="01A4AB16" w14:textId="77777777" w:rsidTr="00580747">
        <w:tc>
          <w:tcPr>
            <w:tcW w:w="1188" w:type="dxa"/>
            <w:shd w:val="clear" w:color="auto" w:fill="B8CCE4" w:themeFill="accent1" w:themeFillTint="66"/>
          </w:tcPr>
          <w:p w14:paraId="3C57DD51" w14:textId="77777777" w:rsidR="00FF5247" w:rsidRPr="008B6533" w:rsidRDefault="00FF5247" w:rsidP="00397BD5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8B6533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Br #</w:t>
            </w:r>
          </w:p>
        </w:tc>
        <w:tc>
          <w:tcPr>
            <w:tcW w:w="7203" w:type="dxa"/>
            <w:shd w:val="clear" w:color="auto" w:fill="B8CCE4" w:themeFill="accent1" w:themeFillTint="66"/>
          </w:tcPr>
          <w:p w14:paraId="11D24C90" w14:textId="77777777" w:rsidR="00FF5247" w:rsidRPr="008B6533" w:rsidRDefault="00FF5247" w:rsidP="00397BD5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8B6533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Business Requirement</w:t>
            </w:r>
          </w:p>
        </w:tc>
        <w:tc>
          <w:tcPr>
            <w:tcW w:w="897" w:type="dxa"/>
            <w:shd w:val="clear" w:color="auto" w:fill="B8CCE4" w:themeFill="accent1" w:themeFillTint="66"/>
          </w:tcPr>
          <w:p w14:paraId="4BCFE583" w14:textId="77777777" w:rsidR="00FF5247" w:rsidRPr="008B6533" w:rsidRDefault="00FF5247" w:rsidP="00397BD5">
            <w:pPr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</w:pPr>
            <w:r w:rsidRPr="008B6533">
              <w:rPr>
                <w:rStyle w:val="eop"/>
                <w:rFonts w:ascii="Calibri" w:eastAsia="Times New Roman" w:hAnsi="Calibri" w:cs="Segoe UI"/>
                <w:b/>
                <w:color w:val="0070C0"/>
                <w:lang w:eastAsia="en-IN"/>
              </w:rPr>
              <w:t>Priority</w:t>
            </w:r>
          </w:p>
        </w:tc>
      </w:tr>
      <w:tr w:rsidR="00FF5247" w:rsidRPr="008B6533" w14:paraId="584F6DF8" w14:textId="77777777" w:rsidTr="00580747">
        <w:tc>
          <w:tcPr>
            <w:tcW w:w="1188" w:type="dxa"/>
          </w:tcPr>
          <w:p w14:paraId="25440BF6" w14:textId="77777777" w:rsidR="00FF5247" w:rsidRPr="008B653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FF5247" w:rsidRPr="008B653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</w:t>
            </w:r>
            <w:r w:rsidR="00FF5247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.0</w:t>
            </w:r>
          </w:p>
        </w:tc>
        <w:tc>
          <w:tcPr>
            <w:tcW w:w="7203" w:type="dxa"/>
          </w:tcPr>
          <w:p w14:paraId="3E8BB336" w14:textId="77777777" w:rsidR="00FF5247" w:rsidRPr="008B6533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Assumption: User is on Fund Transfer Page.</w:t>
            </w:r>
          </w:p>
        </w:tc>
        <w:tc>
          <w:tcPr>
            <w:tcW w:w="897" w:type="dxa"/>
          </w:tcPr>
          <w:p w14:paraId="1066F19A" w14:textId="77777777" w:rsidR="00FF5247" w:rsidRPr="008B6533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</w:p>
        </w:tc>
      </w:tr>
      <w:tr w:rsidR="00FF5247" w:rsidRPr="008B6533" w14:paraId="5BD44F70" w14:textId="77777777" w:rsidTr="00580747">
        <w:tc>
          <w:tcPr>
            <w:tcW w:w="1188" w:type="dxa"/>
          </w:tcPr>
          <w:p w14:paraId="7A3AB8CE" w14:textId="77777777" w:rsidR="00FF5247" w:rsidRPr="008B653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FF5247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</w:t>
            </w:r>
            <w:r w:rsidR="00FF5247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.1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.0</w:t>
            </w:r>
          </w:p>
        </w:tc>
        <w:tc>
          <w:tcPr>
            <w:tcW w:w="7203" w:type="dxa"/>
          </w:tcPr>
          <w:p w14:paraId="39D09E63" w14:textId="77777777" w:rsidR="00FF5247" w:rsidRP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 w:rsidRP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Data Selection and Entry Fields 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(From, to Frequency and Amount)</w:t>
            </w:r>
          </w:p>
        </w:tc>
        <w:tc>
          <w:tcPr>
            <w:tcW w:w="897" w:type="dxa"/>
            <w:vAlign w:val="center"/>
          </w:tcPr>
          <w:p w14:paraId="13591701" w14:textId="77777777" w:rsidR="00FF5247" w:rsidRPr="008B6533" w:rsidRDefault="00FF52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574CA3" w:rsidRPr="008B6533" w14:paraId="59409B38" w14:textId="77777777" w:rsidTr="00580747">
        <w:tc>
          <w:tcPr>
            <w:tcW w:w="1188" w:type="dxa"/>
          </w:tcPr>
          <w:p w14:paraId="7AF85FDD" w14:textId="77777777" w:rsidR="00574CA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1.1</w:t>
            </w:r>
          </w:p>
        </w:tc>
        <w:tc>
          <w:tcPr>
            <w:tcW w:w="7203" w:type="dxa"/>
          </w:tcPr>
          <w:p w14:paraId="25829BDF" w14:textId="77777777" w:rsidR="00574CA3" w:rsidRP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Force User to enter Proper Amount format</w:t>
            </w:r>
          </w:p>
        </w:tc>
        <w:tc>
          <w:tcPr>
            <w:tcW w:w="897" w:type="dxa"/>
            <w:vAlign w:val="center"/>
          </w:tcPr>
          <w:p w14:paraId="1EA273C9" w14:textId="77777777" w:rsidR="00574CA3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574CA3" w:rsidRPr="008B6533" w14:paraId="6BA711DE" w14:textId="77777777" w:rsidTr="00580747">
        <w:tc>
          <w:tcPr>
            <w:tcW w:w="1188" w:type="dxa"/>
          </w:tcPr>
          <w:p w14:paraId="1E8F8BD6" w14:textId="77777777" w:rsidR="00574CA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2.0</w:t>
            </w:r>
          </w:p>
        </w:tc>
        <w:tc>
          <w:tcPr>
            <w:tcW w:w="7203" w:type="dxa"/>
          </w:tcPr>
          <w:p w14:paraId="03F45814" w14:textId="77777777" w:rsid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After selecting and entering all details continue button is activate and allowed to click</w:t>
            </w:r>
          </w:p>
        </w:tc>
        <w:tc>
          <w:tcPr>
            <w:tcW w:w="897" w:type="dxa"/>
            <w:vAlign w:val="center"/>
          </w:tcPr>
          <w:p w14:paraId="4FE3A7BE" w14:textId="77777777" w:rsidR="00574CA3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  <w:tr w:rsidR="00574CA3" w:rsidRPr="008B6533" w14:paraId="6DF48489" w14:textId="77777777" w:rsidTr="00580747">
        <w:tc>
          <w:tcPr>
            <w:tcW w:w="1188" w:type="dxa"/>
          </w:tcPr>
          <w:p w14:paraId="0365566E" w14:textId="77777777" w:rsidR="00574CA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2.1</w:t>
            </w:r>
          </w:p>
        </w:tc>
        <w:tc>
          <w:tcPr>
            <w:tcW w:w="7203" w:type="dxa"/>
          </w:tcPr>
          <w:p w14:paraId="61B17946" w14:textId="77777777" w:rsid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On clicking on the continue button, System validates the fund available in selected account and Bank conditions. Upon success full, funds are transferred and user gets a transfer successful msg.</w:t>
            </w:r>
          </w:p>
        </w:tc>
        <w:tc>
          <w:tcPr>
            <w:tcW w:w="897" w:type="dxa"/>
            <w:vAlign w:val="center"/>
          </w:tcPr>
          <w:p w14:paraId="70865EEC" w14:textId="77777777" w:rsidR="00574CA3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574CA3" w:rsidRPr="008B6533" w14:paraId="62A30AAE" w14:textId="77777777" w:rsidTr="00580747">
        <w:tc>
          <w:tcPr>
            <w:tcW w:w="1188" w:type="dxa"/>
          </w:tcPr>
          <w:p w14:paraId="588D5EE6" w14:textId="77777777" w:rsidR="00574CA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2.2</w:t>
            </w:r>
          </w:p>
        </w:tc>
        <w:tc>
          <w:tcPr>
            <w:tcW w:w="7203" w:type="dxa"/>
          </w:tcPr>
          <w:p w14:paraId="427E8362" w14:textId="77777777" w:rsid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Upon Failure, user gets a </w:t>
            </w:r>
            <w:proofErr w:type="spellStart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sg</w:t>
            </w:r>
            <w:proofErr w:type="spellEnd"/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of available amount for transfer and is back to same page. For further action  </w:t>
            </w:r>
          </w:p>
        </w:tc>
        <w:tc>
          <w:tcPr>
            <w:tcW w:w="897" w:type="dxa"/>
            <w:vAlign w:val="center"/>
          </w:tcPr>
          <w:p w14:paraId="0A831AAD" w14:textId="77777777" w:rsidR="00574CA3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  <w:tr w:rsidR="00574CA3" w:rsidRPr="008B6533" w14:paraId="5B9FD9D2" w14:textId="77777777" w:rsidTr="00580747">
        <w:tc>
          <w:tcPr>
            <w:tcW w:w="1188" w:type="dxa"/>
          </w:tcPr>
          <w:p w14:paraId="23DD9904" w14:textId="77777777" w:rsidR="00574CA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3</w:t>
            </w:r>
          </w:p>
        </w:tc>
        <w:tc>
          <w:tcPr>
            <w:tcW w:w="7203" w:type="dxa"/>
          </w:tcPr>
          <w:p w14:paraId="07440633" w14:textId="77777777" w:rsid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Cancel Button: on clicking on the cancel button, user is taken back to previous page or account page as per banks policy</w:t>
            </w:r>
          </w:p>
        </w:tc>
        <w:tc>
          <w:tcPr>
            <w:tcW w:w="897" w:type="dxa"/>
            <w:vAlign w:val="center"/>
          </w:tcPr>
          <w:p w14:paraId="57AE7A8A" w14:textId="77777777" w:rsidR="00574CA3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High</w:t>
            </w:r>
          </w:p>
        </w:tc>
      </w:tr>
      <w:tr w:rsidR="00574CA3" w:rsidRPr="008B6533" w14:paraId="44E6C365" w14:textId="77777777" w:rsidTr="00580747">
        <w:tc>
          <w:tcPr>
            <w:tcW w:w="1188" w:type="dxa"/>
          </w:tcPr>
          <w:p w14:paraId="1E743764" w14:textId="77777777" w:rsidR="00574CA3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574CA3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4</w:t>
            </w:r>
          </w:p>
        </w:tc>
        <w:tc>
          <w:tcPr>
            <w:tcW w:w="7203" w:type="dxa"/>
          </w:tcPr>
          <w:p w14:paraId="6B7DB298" w14:textId="77777777" w:rsidR="00574CA3" w:rsidRDefault="00574CA3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Help Link, this is Fund Transfer library, explaining user on how to use system and its </w:t>
            </w:r>
            <w:r w:rsidR="0077739B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safety</w:t>
            </w: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 </w:t>
            </w:r>
            <w:r w:rsidR="0077739B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provisions.</w:t>
            </w:r>
          </w:p>
        </w:tc>
        <w:tc>
          <w:tcPr>
            <w:tcW w:w="897" w:type="dxa"/>
            <w:vAlign w:val="center"/>
          </w:tcPr>
          <w:p w14:paraId="5039650F" w14:textId="77777777" w:rsidR="00574CA3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  <w:tr w:rsidR="0077739B" w:rsidRPr="008B6533" w14:paraId="3895D52A" w14:textId="77777777" w:rsidTr="00580747">
        <w:tc>
          <w:tcPr>
            <w:tcW w:w="1188" w:type="dxa"/>
          </w:tcPr>
          <w:p w14:paraId="63E2D673" w14:textId="77777777" w:rsidR="0077739B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77739B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5</w:t>
            </w:r>
          </w:p>
        </w:tc>
        <w:tc>
          <w:tcPr>
            <w:tcW w:w="7203" w:type="dxa"/>
          </w:tcPr>
          <w:p w14:paraId="1049F50A" w14:textId="77777777" w:rsidR="0077739B" w:rsidRDefault="0077739B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 xml:space="preserve">Add Account Link: this link should open a page for user to add more Account details where he wishes to transfer funds. </w:t>
            </w:r>
          </w:p>
        </w:tc>
        <w:tc>
          <w:tcPr>
            <w:tcW w:w="897" w:type="dxa"/>
            <w:vAlign w:val="center"/>
          </w:tcPr>
          <w:p w14:paraId="004A2C65" w14:textId="77777777" w:rsidR="0077739B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  <w:tr w:rsidR="0077739B" w:rsidRPr="008B6533" w14:paraId="3B054292" w14:textId="77777777" w:rsidTr="00580747">
        <w:tc>
          <w:tcPr>
            <w:tcW w:w="1188" w:type="dxa"/>
          </w:tcPr>
          <w:p w14:paraId="671F881F" w14:textId="77777777" w:rsidR="0077739B" w:rsidRDefault="00580747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BR</w:t>
            </w:r>
            <w:r>
              <w:rPr>
                <w:rStyle w:val="eop"/>
                <w:rFonts w:ascii="Calibri" w:eastAsia="Times New Roman" w:hAnsi="Calibri" w:cs="Segoe UI"/>
                <w:bCs/>
                <w:lang w:eastAsia="en-IN"/>
              </w:rPr>
              <w:t xml:space="preserve"> </w:t>
            </w:r>
            <w:r w:rsidR="0077739B"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4.4.6</w:t>
            </w:r>
          </w:p>
        </w:tc>
        <w:tc>
          <w:tcPr>
            <w:tcW w:w="7203" w:type="dxa"/>
          </w:tcPr>
          <w:p w14:paraId="3FB5E9A6" w14:textId="77777777" w:rsidR="0077739B" w:rsidRDefault="0077739B" w:rsidP="00574CA3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Manage Link: This link should open page where existing account is added for editing account details or deleting added account</w:t>
            </w:r>
          </w:p>
        </w:tc>
        <w:tc>
          <w:tcPr>
            <w:tcW w:w="897" w:type="dxa"/>
            <w:vAlign w:val="center"/>
          </w:tcPr>
          <w:p w14:paraId="40D15DB8" w14:textId="77777777" w:rsidR="0077739B" w:rsidRDefault="0077739B" w:rsidP="00397BD5">
            <w:pP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</w:pPr>
            <w:r>
              <w:rPr>
                <w:rStyle w:val="eop"/>
                <w:rFonts w:ascii="Calibri" w:eastAsia="Times New Roman" w:hAnsi="Calibri" w:cs="Segoe UI"/>
                <w:bCs/>
                <w:color w:val="0070C0"/>
                <w:lang w:eastAsia="en-IN"/>
              </w:rPr>
              <w:t>Low</w:t>
            </w:r>
          </w:p>
        </w:tc>
      </w:tr>
    </w:tbl>
    <w:p w14:paraId="53D7B600" w14:textId="77777777" w:rsidR="00974A6D" w:rsidRPr="00DF74E5" w:rsidRDefault="00974A6D" w:rsidP="00C82B39">
      <w:pPr>
        <w:rPr>
          <w:rStyle w:val="eop"/>
          <w:rFonts w:ascii="Calibri" w:eastAsia="Times New Roman" w:hAnsi="Calibri" w:cs="Segoe UI"/>
          <w:b/>
          <w:lang w:eastAsia="en-IN"/>
        </w:rPr>
      </w:pPr>
    </w:p>
    <w:p w14:paraId="2E6DAB55" w14:textId="77777777" w:rsidR="00043CB4" w:rsidRPr="005A4FA2" w:rsidRDefault="005A4FA2" w:rsidP="00AD2E9C">
      <w:pPr>
        <w:pStyle w:val="paragraph"/>
        <w:spacing w:before="0" w:beforeAutospacing="0" w:after="0" w:afterAutospacing="0"/>
        <w:textAlignment w:val="baseline"/>
        <w:outlineLvl w:val="0"/>
        <w:rPr>
          <w:rFonts w:ascii="Segoe UI" w:hAnsi="Segoe UI" w:cs="Segoe UI"/>
          <w:b/>
          <w:sz w:val="18"/>
          <w:szCs w:val="18"/>
        </w:rPr>
      </w:pPr>
      <w:bookmarkStart w:id="0" w:name="_Toc516158039"/>
      <w:r w:rsidRPr="005A4FA2">
        <w:rPr>
          <w:rStyle w:val="normaltextrun"/>
          <w:rFonts w:ascii="Calibri" w:hAnsi="Calibri" w:cs="Segoe UI"/>
          <w:b/>
          <w:sz w:val="22"/>
          <w:szCs w:val="22"/>
          <w:lang w:val="en-US"/>
        </w:rPr>
        <w:t>6.</w:t>
      </w:r>
      <w:r w:rsidR="00043CB4" w:rsidRPr="005A4FA2">
        <w:rPr>
          <w:rStyle w:val="normaltextrun"/>
          <w:rFonts w:ascii="Calibri" w:hAnsi="Calibri" w:cs="Segoe UI"/>
          <w:b/>
          <w:sz w:val="22"/>
          <w:szCs w:val="22"/>
          <w:lang w:val="en-US"/>
        </w:rPr>
        <w:t>    Non- Functional requirements</w:t>
      </w:r>
      <w:bookmarkEnd w:id="0"/>
    </w:p>
    <w:p w14:paraId="4052AE86" w14:textId="77777777" w:rsidR="00376651" w:rsidRDefault="00376651" w:rsidP="00F27D08">
      <w:pPr>
        <w:rPr>
          <w:rStyle w:val="eop"/>
          <w:rFonts w:ascii="Calibri" w:eastAsia="Times New Roman" w:hAnsi="Calibri" w:cs="Segoe UI"/>
          <w:lang w:eastAsia="en-IN"/>
        </w:rPr>
      </w:pPr>
    </w:p>
    <w:p w14:paraId="5FCC74BA" w14:textId="77777777" w:rsidR="00F27D08" w:rsidRDefault="00F60413" w:rsidP="00F27D08">
      <w:pPr>
        <w:rPr>
          <w:rStyle w:val="eop"/>
          <w:rFonts w:ascii="Calibri" w:eastAsia="Times New Roman" w:hAnsi="Calibri" w:cs="Segoe UI"/>
          <w:color w:val="0070C0"/>
          <w:lang w:eastAsia="en-IN"/>
        </w:rPr>
      </w:pPr>
      <w:r w:rsidRPr="006563B8">
        <w:rPr>
          <w:rStyle w:val="eop"/>
          <w:rFonts w:ascii="Calibri" w:eastAsia="Times New Roman" w:hAnsi="Calibri" w:cs="Segoe UI"/>
          <w:b/>
          <w:bCs/>
          <w:color w:val="0070C0"/>
          <w:lang w:eastAsia="en-IN"/>
        </w:rPr>
        <w:t>Usability:</w:t>
      </w:r>
      <w:r w:rsidR="002838AF" w:rsidRPr="006563B8">
        <w:rPr>
          <w:rStyle w:val="eop"/>
          <w:rFonts w:ascii="Calibri" w:eastAsia="Times New Roman" w:hAnsi="Calibri" w:cs="Segoe UI"/>
          <w:color w:val="0070C0"/>
          <w:lang w:eastAsia="en-IN"/>
        </w:rPr>
        <w:t xml:space="preserve"> System should be easy to learn </w:t>
      </w:r>
      <w:r w:rsidR="006563B8" w:rsidRPr="006563B8">
        <w:rPr>
          <w:rStyle w:val="eop"/>
          <w:rFonts w:ascii="Calibri" w:eastAsia="Times New Roman" w:hAnsi="Calibri" w:cs="Segoe UI"/>
          <w:color w:val="0070C0"/>
          <w:lang w:eastAsia="en-IN"/>
        </w:rPr>
        <w:t xml:space="preserve">and navigate, help with video should be available but, system should be easy to use. Few </w:t>
      </w:r>
      <w:proofErr w:type="gramStart"/>
      <w:r w:rsidR="006563B8" w:rsidRPr="006563B8">
        <w:rPr>
          <w:rStyle w:val="eop"/>
          <w:rFonts w:ascii="Calibri" w:eastAsia="Times New Roman" w:hAnsi="Calibri" w:cs="Segoe UI"/>
          <w:color w:val="0070C0"/>
          <w:lang w:eastAsia="en-IN"/>
        </w:rPr>
        <w:t>task</w:t>
      </w:r>
      <w:proofErr w:type="gramEnd"/>
      <w:r w:rsidR="006563B8" w:rsidRPr="006563B8">
        <w:rPr>
          <w:rStyle w:val="eop"/>
          <w:rFonts w:ascii="Calibri" w:eastAsia="Times New Roman" w:hAnsi="Calibri" w:cs="Segoe UI"/>
          <w:color w:val="0070C0"/>
          <w:lang w:eastAsia="en-IN"/>
        </w:rPr>
        <w:t xml:space="preserve"> on the screen. </w:t>
      </w:r>
    </w:p>
    <w:p w14:paraId="41A6EE7E" w14:textId="77777777" w:rsidR="006563B8" w:rsidRDefault="006563B8" w:rsidP="00F27D08">
      <w:pPr>
        <w:rPr>
          <w:rStyle w:val="eop"/>
          <w:rFonts w:ascii="Calibri" w:eastAsia="Times New Roman" w:hAnsi="Calibri" w:cs="Segoe UI"/>
          <w:color w:val="0070C0"/>
          <w:lang w:eastAsia="en-IN"/>
        </w:rPr>
      </w:pPr>
      <w:r w:rsidRPr="006563B8">
        <w:rPr>
          <w:rStyle w:val="eop"/>
          <w:rFonts w:ascii="Calibri" w:eastAsia="Times New Roman" w:hAnsi="Calibri" w:cs="Segoe UI"/>
          <w:b/>
          <w:bCs/>
          <w:color w:val="0070C0"/>
          <w:lang w:eastAsia="en-IN"/>
        </w:rPr>
        <w:t>Security:</w:t>
      </w:r>
      <w:r>
        <w:rPr>
          <w:rStyle w:val="eop"/>
          <w:rFonts w:ascii="Calibri" w:eastAsia="Times New Roman" w:hAnsi="Calibri" w:cs="Segoe UI"/>
          <w:color w:val="0070C0"/>
          <w:lang w:eastAsia="en-IN"/>
        </w:rPr>
        <w:t xml:space="preserve"> How are the system and its data protected against attacks? Back up in case of system failure.</w:t>
      </w:r>
    </w:p>
    <w:p w14:paraId="3C183955" w14:textId="77777777" w:rsidR="006563B8" w:rsidRPr="006563B8" w:rsidRDefault="006563B8" w:rsidP="00F27D08">
      <w:pPr>
        <w:rPr>
          <w:rStyle w:val="eop"/>
          <w:rFonts w:ascii="Calibri" w:eastAsia="Times New Roman" w:hAnsi="Calibri" w:cs="Segoe UI"/>
          <w:color w:val="0070C0"/>
          <w:lang w:eastAsia="en-IN"/>
        </w:rPr>
      </w:pPr>
      <w:r w:rsidRPr="006563B8">
        <w:rPr>
          <w:rStyle w:val="eop"/>
          <w:rFonts w:ascii="Calibri" w:eastAsia="Times New Roman" w:hAnsi="Calibri" w:cs="Segoe UI"/>
          <w:b/>
          <w:bCs/>
          <w:color w:val="0070C0"/>
          <w:lang w:eastAsia="en-IN"/>
        </w:rPr>
        <w:t>Performance</w:t>
      </w:r>
      <w:r>
        <w:rPr>
          <w:rStyle w:val="eop"/>
          <w:rFonts w:ascii="Calibri" w:eastAsia="Times New Roman" w:hAnsi="Calibri" w:cs="Segoe UI"/>
          <w:color w:val="0070C0"/>
          <w:lang w:eastAsia="en-IN"/>
        </w:rPr>
        <w:t>: How fast system would response and return the necessary results. Then there is heavy traffic on the website, can the capacity be increased? Response time should be in nano seconds.</w:t>
      </w:r>
    </w:p>
    <w:p w14:paraId="7D84208C" w14:textId="77777777" w:rsidR="00F27D08" w:rsidRPr="005A4FA2" w:rsidRDefault="005A4FA2" w:rsidP="00AD2E9C">
      <w:pPr>
        <w:pStyle w:val="paragraph"/>
        <w:spacing w:before="0" w:beforeAutospacing="0" w:after="0" w:afterAutospacing="0"/>
        <w:textAlignment w:val="baseline"/>
        <w:outlineLvl w:val="0"/>
        <w:rPr>
          <w:rStyle w:val="eop"/>
          <w:rFonts w:ascii="Calibri" w:hAnsi="Calibri" w:cs="Segoe UI"/>
          <w:b/>
          <w:sz w:val="22"/>
          <w:szCs w:val="22"/>
        </w:rPr>
      </w:pPr>
      <w:bookmarkStart w:id="1" w:name="_Toc516158040"/>
      <w:r w:rsidRPr="005A4FA2">
        <w:rPr>
          <w:rStyle w:val="normaltextrun"/>
          <w:rFonts w:ascii="Calibri" w:hAnsi="Calibri" w:cs="Segoe UI"/>
          <w:b/>
          <w:sz w:val="22"/>
          <w:szCs w:val="22"/>
          <w:lang w:val="en-US"/>
        </w:rPr>
        <w:t>7</w:t>
      </w:r>
      <w:r w:rsidR="00F27D08" w:rsidRPr="005A4FA2">
        <w:rPr>
          <w:rStyle w:val="normaltextrun"/>
          <w:rFonts w:ascii="Calibri" w:hAnsi="Calibri" w:cs="Segoe UI"/>
          <w:b/>
          <w:sz w:val="22"/>
          <w:szCs w:val="22"/>
          <w:lang w:val="en-US"/>
        </w:rPr>
        <w:t>.    Assumptions</w:t>
      </w:r>
      <w:bookmarkEnd w:id="1"/>
      <w:r w:rsidR="00F27D08" w:rsidRPr="005A4FA2">
        <w:rPr>
          <w:rStyle w:val="eop"/>
          <w:rFonts w:ascii="Calibri" w:hAnsi="Calibri" w:cs="Segoe UI"/>
          <w:b/>
          <w:sz w:val="22"/>
          <w:szCs w:val="22"/>
        </w:rPr>
        <w:t> </w:t>
      </w:r>
    </w:p>
    <w:p w14:paraId="50E1A1E1" w14:textId="77777777" w:rsidR="00816D27" w:rsidRDefault="00816D27" w:rsidP="00F27D0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B0C1ADD" w14:textId="77777777" w:rsidR="00816D27" w:rsidRPr="003019E1" w:rsidRDefault="003019E1" w:rsidP="003019E1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  <w:lang w:val="en-US"/>
        </w:rPr>
        <w:t>The User shall have access to Internet.</w:t>
      </w:r>
    </w:p>
    <w:p w14:paraId="1A6F803B" w14:textId="77777777" w:rsidR="003019E1" w:rsidRPr="003019E1" w:rsidRDefault="003019E1" w:rsidP="003019E1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  <w:lang w:val="en-US"/>
        </w:rPr>
        <w:t>The User shall have computer/laptop/smartphone which has a browser.</w:t>
      </w:r>
    </w:p>
    <w:p w14:paraId="4297194C" w14:textId="77777777" w:rsidR="003019E1" w:rsidRPr="0016474F" w:rsidRDefault="003019E1" w:rsidP="003019E1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Segoe UI"/>
          <w:sz w:val="22"/>
          <w:szCs w:val="22"/>
          <w:lang w:val="en-US"/>
        </w:rPr>
        <w:t xml:space="preserve">The User </w:t>
      </w:r>
      <w:r w:rsidR="00F60413">
        <w:rPr>
          <w:rStyle w:val="normaltextrun"/>
          <w:rFonts w:ascii="Calibri" w:hAnsi="Calibri" w:cs="Segoe UI"/>
          <w:sz w:val="22"/>
          <w:szCs w:val="22"/>
          <w:lang w:val="en-US"/>
        </w:rPr>
        <w:t>shall have knowledge of internet navigation.</w:t>
      </w:r>
    </w:p>
    <w:p w14:paraId="39B2457D" w14:textId="77777777" w:rsidR="0016474F" w:rsidRPr="0016474F" w:rsidRDefault="0016474F" w:rsidP="00D8190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70C0"/>
          <w:sz w:val="18"/>
          <w:szCs w:val="18"/>
        </w:rPr>
      </w:pPr>
      <w:r w:rsidRPr="0016474F">
        <w:rPr>
          <w:rStyle w:val="normaltextrun"/>
          <w:rFonts w:ascii="Calibri" w:hAnsi="Calibri" w:cs="Segoe UI"/>
          <w:color w:val="0070C0"/>
          <w:sz w:val="22"/>
          <w:szCs w:val="22"/>
          <w:lang w:val="en-US"/>
        </w:rPr>
        <w:t>The user should be active on the site to avoid timeout.</w:t>
      </w:r>
    </w:p>
    <w:p w14:paraId="07208DD4" w14:textId="77777777" w:rsidR="0016474F" w:rsidRPr="0016474F" w:rsidRDefault="0016474F" w:rsidP="00D8190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70C0"/>
          <w:sz w:val="18"/>
          <w:szCs w:val="18"/>
        </w:rPr>
      </w:pPr>
      <w:r w:rsidRPr="0016474F">
        <w:rPr>
          <w:rStyle w:val="normaltextrun"/>
          <w:rFonts w:ascii="Calibri" w:hAnsi="Calibri" w:cs="Segoe UI"/>
          <w:color w:val="0070C0"/>
          <w:sz w:val="22"/>
          <w:szCs w:val="22"/>
          <w:lang w:val="en-US"/>
        </w:rPr>
        <w:t>Cookies are turned on for this site.</w:t>
      </w:r>
    </w:p>
    <w:p w14:paraId="06EDA116" w14:textId="77777777" w:rsidR="0016474F" w:rsidRPr="0016474F" w:rsidRDefault="0016474F" w:rsidP="00D81906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70C0"/>
          <w:sz w:val="18"/>
          <w:szCs w:val="18"/>
        </w:rPr>
      </w:pPr>
      <w:r w:rsidRPr="0016474F">
        <w:rPr>
          <w:rStyle w:val="normaltextrun"/>
          <w:rFonts w:ascii="Calibri" w:hAnsi="Calibri" w:cs="Segoe UI"/>
          <w:color w:val="0070C0"/>
          <w:sz w:val="22"/>
          <w:szCs w:val="22"/>
          <w:lang w:val="en-US"/>
        </w:rPr>
        <w:t>Popup Blockers to be turned off.</w:t>
      </w:r>
    </w:p>
    <w:p w14:paraId="65497CC4" w14:textId="77777777" w:rsidR="00816D27" w:rsidRPr="0016474F" w:rsidRDefault="0016474F" w:rsidP="00186C5D">
      <w:pPr>
        <w:pStyle w:val="paragraph"/>
        <w:numPr>
          <w:ilvl w:val="0"/>
          <w:numId w:val="8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70C0"/>
          <w:sz w:val="18"/>
          <w:szCs w:val="18"/>
        </w:rPr>
      </w:pPr>
      <w:r w:rsidRPr="00805B21">
        <w:rPr>
          <w:rStyle w:val="normaltextrun"/>
          <w:rFonts w:ascii="Calibri" w:hAnsi="Calibri" w:cs="Segoe UI"/>
          <w:color w:val="0070C0"/>
          <w:sz w:val="22"/>
          <w:szCs w:val="22"/>
          <w:lang w:val="en-US"/>
        </w:rPr>
        <w:t xml:space="preserve">In Approved list of Anti-Virus software.  </w:t>
      </w:r>
      <w:bookmarkStart w:id="2" w:name="_GoBack"/>
      <w:bookmarkEnd w:id="2"/>
    </w:p>
    <w:sectPr w:rsidR="00816D27" w:rsidRPr="0016474F" w:rsidSect="008175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568FE" w14:textId="77777777" w:rsidR="00042E72" w:rsidRDefault="00042E72" w:rsidP="00C40A2F">
      <w:pPr>
        <w:spacing w:after="0" w:line="240" w:lineRule="auto"/>
      </w:pPr>
      <w:r>
        <w:separator/>
      </w:r>
    </w:p>
  </w:endnote>
  <w:endnote w:type="continuationSeparator" w:id="0">
    <w:p w14:paraId="2D807B1F" w14:textId="77777777" w:rsidR="00042E72" w:rsidRDefault="00042E72" w:rsidP="00C40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C74875" w14:textId="77777777" w:rsidR="00042E72" w:rsidRDefault="00042E72" w:rsidP="00C40A2F">
      <w:pPr>
        <w:spacing w:after="0" w:line="240" w:lineRule="auto"/>
      </w:pPr>
      <w:r>
        <w:separator/>
      </w:r>
    </w:p>
  </w:footnote>
  <w:footnote w:type="continuationSeparator" w:id="0">
    <w:p w14:paraId="637B9DC7" w14:textId="77777777" w:rsidR="00042E72" w:rsidRDefault="00042E72" w:rsidP="00C40A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62"/>
    <w:multiLevelType w:val="hybridMultilevel"/>
    <w:tmpl w:val="87621E0C"/>
    <w:lvl w:ilvl="0" w:tplc="DC2E4FC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3108D"/>
    <w:multiLevelType w:val="hybridMultilevel"/>
    <w:tmpl w:val="4BE2A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45381"/>
    <w:multiLevelType w:val="hybridMultilevel"/>
    <w:tmpl w:val="66E84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590AC4"/>
    <w:multiLevelType w:val="hybridMultilevel"/>
    <w:tmpl w:val="BE984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2A7120"/>
    <w:multiLevelType w:val="hybridMultilevel"/>
    <w:tmpl w:val="55308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37220"/>
    <w:multiLevelType w:val="hybridMultilevel"/>
    <w:tmpl w:val="FA983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C91"/>
    <w:multiLevelType w:val="hybridMultilevel"/>
    <w:tmpl w:val="A514881A"/>
    <w:lvl w:ilvl="0" w:tplc="5EBCBAD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5C7A8D"/>
    <w:multiLevelType w:val="hybridMultilevel"/>
    <w:tmpl w:val="3AD8D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105784"/>
    <w:multiLevelType w:val="hybridMultilevel"/>
    <w:tmpl w:val="0C9ADE52"/>
    <w:lvl w:ilvl="0" w:tplc="575CC0C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F00554"/>
    <w:multiLevelType w:val="hybridMultilevel"/>
    <w:tmpl w:val="1786BF2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26152"/>
    <w:multiLevelType w:val="hybridMultilevel"/>
    <w:tmpl w:val="990A9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BD6B74"/>
    <w:multiLevelType w:val="hybridMultilevel"/>
    <w:tmpl w:val="9F8EB400"/>
    <w:lvl w:ilvl="0" w:tplc="6C2EB5A8">
      <w:start w:val="10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3D09D9"/>
    <w:multiLevelType w:val="hybridMultilevel"/>
    <w:tmpl w:val="F55A3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9"/>
  </w:num>
  <w:num w:numId="4">
    <w:abstractNumId w:val="12"/>
  </w:num>
  <w:num w:numId="5">
    <w:abstractNumId w:val="8"/>
  </w:num>
  <w:num w:numId="6">
    <w:abstractNumId w:val="6"/>
  </w:num>
  <w:num w:numId="7">
    <w:abstractNumId w:val="11"/>
  </w:num>
  <w:num w:numId="8">
    <w:abstractNumId w:val="0"/>
  </w:num>
  <w:num w:numId="9">
    <w:abstractNumId w:val="5"/>
  </w:num>
  <w:num w:numId="10">
    <w:abstractNumId w:val="1"/>
  </w:num>
  <w:num w:numId="11">
    <w:abstractNumId w:val="2"/>
  </w:num>
  <w:num w:numId="12">
    <w:abstractNumId w:val="7"/>
  </w:num>
  <w:num w:numId="1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sDQwsjS2MDYzMDJW0lEKTi0uzszPAykwqgUASMaLMywAAAA="/>
  </w:docVars>
  <w:rsids>
    <w:rsidRoot w:val="00381283"/>
    <w:rsid w:val="00042E72"/>
    <w:rsid w:val="00043CB4"/>
    <w:rsid w:val="000B7BBA"/>
    <w:rsid w:val="00131A13"/>
    <w:rsid w:val="00144BA6"/>
    <w:rsid w:val="0015171C"/>
    <w:rsid w:val="0016474F"/>
    <w:rsid w:val="001A7D57"/>
    <w:rsid w:val="002838AF"/>
    <w:rsid w:val="00287FD0"/>
    <w:rsid w:val="002A6452"/>
    <w:rsid w:val="002B118C"/>
    <w:rsid w:val="002C5B3F"/>
    <w:rsid w:val="002D016A"/>
    <w:rsid w:val="003019E1"/>
    <w:rsid w:val="00302CEF"/>
    <w:rsid w:val="00303899"/>
    <w:rsid w:val="00306CF2"/>
    <w:rsid w:val="0032694F"/>
    <w:rsid w:val="0036758B"/>
    <w:rsid w:val="0037511F"/>
    <w:rsid w:val="00376651"/>
    <w:rsid w:val="00381283"/>
    <w:rsid w:val="003819A4"/>
    <w:rsid w:val="003C6A20"/>
    <w:rsid w:val="003D6B76"/>
    <w:rsid w:val="00441A2F"/>
    <w:rsid w:val="004777B4"/>
    <w:rsid w:val="004905BE"/>
    <w:rsid w:val="00492F9A"/>
    <w:rsid w:val="004B047B"/>
    <w:rsid w:val="004F6897"/>
    <w:rsid w:val="00574CA3"/>
    <w:rsid w:val="00580747"/>
    <w:rsid w:val="005879EF"/>
    <w:rsid w:val="005A0E01"/>
    <w:rsid w:val="005A4FA2"/>
    <w:rsid w:val="005B7A51"/>
    <w:rsid w:val="005D3B3F"/>
    <w:rsid w:val="005F2A1F"/>
    <w:rsid w:val="005F2C94"/>
    <w:rsid w:val="006029E0"/>
    <w:rsid w:val="00617B59"/>
    <w:rsid w:val="00637171"/>
    <w:rsid w:val="006563B8"/>
    <w:rsid w:val="006E4333"/>
    <w:rsid w:val="00715548"/>
    <w:rsid w:val="00740A7F"/>
    <w:rsid w:val="00750C3F"/>
    <w:rsid w:val="0077739B"/>
    <w:rsid w:val="00785C4B"/>
    <w:rsid w:val="0079661A"/>
    <w:rsid w:val="007E79FC"/>
    <w:rsid w:val="00805B21"/>
    <w:rsid w:val="00816D27"/>
    <w:rsid w:val="0081754C"/>
    <w:rsid w:val="00824A48"/>
    <w:rsid w:val="008B3D60"/>
    <w:rsid w:val="008B6533"/>
    <w:rsid w:val="008B7B57"/>
    <w:rsid w:val="008C1995"/>
    <w:rsid w:val="008D0F7E"/>
    <w:rsid w:val="008E3F51"/>
    <w:rsid w:val="00924CB9"/>
    <w:rsid w:val="00925998"/>
    <w:rsid w:val="0094059D"/>
    <w:rsid w:val="00974A6D"/>
    <w:rsid w:val="00A55F4A"/>
    <w:rsid w:val="00A81243"/>
    <w:rsid w:val="00AA6021"/>
    <w:rsid w:val="00AC5403"/>
    <w:rsid w:val="00AD2E9C"/>
    <w:rsid w:val="00AD5358"/>
    <w:rsid w:val="00B22643"/>
    <w:rsid w:val="00B274F6"/>
    <w:rsid w:val="00B33497"/>
    <w:rsid w:val="00B52F34"/>
    <w:rsid w:val="00C25F2D"/>
    <w:rsid w:val="00C40A2F"/>
    <w:rsid w:val="00C67F6C"/>
    <w:rsid w:val="00C82B39"/>
    <w:rsid w:val="00CA20B5"/>
    <w:rsid w:val="00CB487F"/>
    <w:rsid w:val="00CC652B"/>
    <w:rsid w:val="00D02B80"/>
    <w:rsid w:val="00D122E7"/>
    <w:rsid w:val="00D122EC"/>
    <w:rsid w:val="00D34E31"/>
    <w:rsid w:val="00D4546C"/>
    <w:rsid w:val="00D648DE"/>
    <w:rsid w:val="00DF74E5"/>
    <w:rsid w:val="00EA2A20"/>
    <w:rsid w:val="00EC4D34"/>
    <w:rsid w:val="00EE7FFA"/>
    <w:rsid w:val="00F27D08"/>
    <w:rsid w:val="00F60413"/>
    <w:rsid w:val="00F61AFC"/>
    <w:rsid w:val="00F962F3"/>
    <w:rsid w:val="00FE6EAC"/>
    <w:rsid w:val="00FE7DEA"/>
    <w:rsid w:val="00FF5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A1DF2"/>
  <w15:docId w15:val="{58A5EF7C-10E9-4EB1-8893-39D4882E5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5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8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381283"/>
  </w:style>
  <w:style w:type="character" w:customStyle="1" w:styleId="eop">
    <w:name w:val="eop"/>
    <w:basedOn w:val="DefaultParagraphFont"/>
    <w:rsid w:val="00381283"/>
  </w:style>
  <w:style w:type="character" w:customStyle="1" w:styleId="scxw221383660">
    <w:name w:val="scxw221383660"/>
    <w:basedOn w:val="DefaultParagraphFont"/>
    <w:rsid w:val="00381283"/>
  </w:style>
  <w:style w:type="paragraph" w:styleId="Header">
    <w:name w:val="header"/>
    <w:basedOn w:val="Normal"/>
    <w:link w:val="HeaderChar"/>
    <w:uiPriority w:val="99"/>
    <w:semiHidden/>
    <w:unhideWhenUsed/>
    <w:rsid w:val="00C40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0A2F"/>
  </w:style>
  <w:style w:type="paragraph" w:styleId="Footer">
    <w:name w:val="footer"/>
    <w:basedOn w:val="Normal"/>
    <w:link w:val="FooterChar"/>
    <w:uiPriority w:val="99"/>
    <w:semiHidden/>
    <w:unhideWhenUsed/>
    <w:rsid w:val="00C40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40A2F"/>
  </w:style>
  <w:style w:type="paragraph" w:styleId="ListParagraph">
    <w:name w:val="List Paragraph"/>
    <w:basedOn w:val="Normal"/>
    <w:uiPriority w:val="34"/>
    <w:qFormat/>
    <w:rsid w:val="005D3B3F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A4F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0B7BBA"/>
    <w:pPr>
      <w:spacing w:before="360" w:after="0"/>
    </w:pPr>
    <w:rPr>
      <w:rFonts w:asciiTheme="majorHAnsi" w:hAnsi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0B7BBA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B7BBA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B7BBA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B7BBA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B7BBA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B7BBA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B7BBA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B7BBA"/>
    <w:pPr>
      <w:spacing w:after="0"/>
      <w:ind w:left="154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B7BB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E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E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4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1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3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6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0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8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9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2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85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7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8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3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en</dc:creator>
  <cp:lastModifiedBy>Pavan ghai</cp:lastModifiedBy>
  <cp:revision>6</cp:revision>
  <dcterms:created xsi:type="dcterms:W3CDTF">2018-07-28T02:02:00Z</dcterms:created>
  <dcterms:modified xsi:type="dcterms:W3CDTF">2020-03-16T04:06:00Z</dcterms:modified>
</cp:coreProperties>
</file>